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договор-купли-продажи-квартиры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7. Договор купли-продажи квартир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договор-купли-продажи-квартиры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КВАРТИРЫ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квартира площадью 56,4 кв. м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